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yle Grun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y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un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 Sugar Creek Ct, Lake in the Hills, IL, USA Lake in the Hills 601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yledgrund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730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mm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p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8/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